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37083168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9658D67" w:rsidR="009921A7" w:rsidRPr="006066B9" w:rsidRDefault="000F3565" w:rsidP="004D0DF5">
            <w:pPr>
              <w:spacing w:after="0"/>
              <w:jc w:val="center"/>
              <w:rPr>
                <w:rFonts w:ascii="Arial" w:hAnsi="Arial" w:cs="Arial"/>
              </w:rPr>
            </w:pPr>
            <w:r>
              <w:rPr>
                <w:rStyle w:val="normaltextrun"/>
                <w:rFonts w:ascii="Arial" w:hAnsi="Arial" w:cs="Arial"/>
                <w:color w:val="000000"/>
                <w:bdr w:val="none" w:sz="0" w:space="0" w:color="auto" w:frame="1"/>
                <w:lang w:val="en-AU"/>
              </w:rPr>
              <w:t>Physical Education</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BF1B92E" w:rsidR="009921A7" w:rsidRPr="006066B9" w:rsidRDefault="000F3565" w:rsidP="004D0DF5">
            <w:pPr>
              <w:spacing w:after="0"/>
              <w:jc w:val="center"/>
              <w:rPr>
                <w:rFonts w:ascii="Arial" w:hAnsi="Arial" w:cs="Arial"/>
              </w:rPr>
            </w:pPr>
            <w:r>
              <w:rPr>
                <w:rStyle w:val="normaltextrun"/>
                <w:rFonts w:ascii="Arial" w:hAnsi="Arial" w:cs="Arial"/>
                <w:color w:val="000000"/>
                <w:shd w:val="clear" w:color="auto" w:fill="FFFFFF"/>
                <w:lang w:val="en-AU"/>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188581749" w:edGrp="everyone" w:colFirst="1" w:colLast="1"/>
            <w:permEnd w:id="137083168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3A980F9" w:rsidR="009921A7" w:rsidRPr="006066B9" w:rsidRDefault="000F3565" w:rsidP="004D0DF5">
            <w:pPr>
              <w:spacing w:after="0"/>
              <w:jc w:val="center"/>
              <w:rPr>
                <w:rFonts w:ascii="Arial" w:hAnsi="Arial" w:cs="Arial"/>
              </w:rPr>
            </w:pPr>
            <w:r>
              <w:rPr>
                <w:rStyle w:val="normaltextrun"/>
                <w:rFonts w:ascii="Arial" w:hAnsi="Arial" w:cs="Arial"/>
                <w:color w:val="000000"/>
                <w:shd w:val="clear" w:color="auto" w:fill="FFFFFF"/>
                <w:lang w:val="en-AU"/>
              </w:rPr>
              <w:t>91330 (2.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D86BE91" w:rsidR="009921A7" w:rsidRPr="006066B9" w:rsidRDefault="000F3565" w:rsidP="004D0DF5">
            <w:pPr>
              <w:spacing w:after="0"/>
              <w:jc w:val="center"/>
              <w:rPr>
                <w:rFonts w:ascii="Arial" w:hAnsi="Arial" w:cs="Arial"/>
              </w:rPr>
            </w:pPr>
            <w:r>
              <w:rPr>
                <w:rStyle w:val="normaltextrun"/>
                <w:rFonts w:ascii="Arial" w:hAnsi="Arial" w:cs="Arial"/>
                <w:color w:val="000000"/>
                <w:shd w:val="clear" w:color="auto" w:fill="FFFFFF"/>
                <w:lang w:val="en-AU"/>
              </w:rPr>
              <w:t>3</w:t>
            </w:r>
          </w:p>
        </w:tc>
      </w:tr>
      <w:permEnd w:id="118858174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0B784DD" w:rsidR="009921A7" w:rsidRPr="006066B9" w:rsidRDefault="000F3565" w:rsidP="009921A7">
            <w:pPr>
              <w:spacing w:after="0"/>
              <w:rPr>
                <w:rFonts w:ascii="Arial" w:hAnsi="Arial" w:cs="Arial"/>
              </w:rPr>
            </w:pPr>
            <w:r>
              <w:rPr>
                <w:rStyle w:val="normaltextrun"/>
                <w:rFonts w:ascii="Arial" w:hAnsi="Arial" w:cs="Arial"/>
                <w:color w:val="000000"/>
                <w:shd w:val="clear" w:color="auto" w:fill="FFFFFF"/>
                <w:lang w:val="en-AU"/>
              </w:rPr>
              <w:t>Perform a physical activity in an applied setting</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549BD94" w:rsidR="009921A7" w:rsidRPr="006066B9" w:rsidRDefault="000F3565"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113A30D" w:rsidR="005D40BC" w:rsidRPr="006066B9" w:rsidRDefault="000F3565" w:rsidP="005D40BC">
            <w:pPr>
              <w:spacing w:after="0"/>
              <w:rPr>
                <w:rFonts w:ascii="Arial" w:hAnsi="Arial" w:cs="Arial"/>
                <w:lang w:val="en-GB"/>
              </w:rPr>
            </w:pPr>
            <w:r>
              <w:rPr>
                <w:rStyle w:val="normaltextrun"/>
                <w:rFonts w:ascii="Arial" w:hAnsi="Arial" w:cs="Arial"/>
                <w:color w:val="000000"/>
                <w:shd w:val="clear" w:color="auto" w:fill="FFFFFF"/>
                <w:lang w:val="en-AU"/>
              </w:rPr>
              <w:t>Perform a physical activity in an applied setting</w:t>
            </w:r>
            <w:r>
              <w:rPr>
                <w:rStyle w:val="normaltextrun"/>
                <w:rFonts w:ascii="Arial" w:hAnsi="Arial" w:cs="Arial"/>
                <w:color w:val="000000"/>
                <w:shd w:val="clear" w:color="auto" w:fill="FFFFFF"/>
                <w:lang w:val="en-GB"/>
              </w:rPr>
              <w:t>.</w:t>
            </w:r>
          </w:p>
        </w:tc>
        <w:tc>
          <w:tcPr>
            <w:tcW w:w="4573" w:type="dxa"/>
            <w:gridSpan w:val="6"/>
          </w:tcPr>
          <w:p w14:paraId="1D93F859" w14:textId="175D3266" w:rsidR="005D40BC" w:rsidRPr="006066B9" w:rsidRDefault="000F3565" w:rsidP="005D40BC">
            <w:pPr>
              <w:spacing w:after="0"/>
              <w:rPr>
                <w:rFonts w:ascii="Arial" w:hAnsi="Arial" w:cs="Arial"/>
                <w:lang w:val="en-GB"/>
              </w:rPr>
            </w:pPr>
            <w:r>
              <w:rPr>
                <w:rStyle w:val="normaltextrun"/>
                <w:rFonts w:ascii="Arial" w:hAnsi="Arial" w:cs="Arial"/>
                <w:color w:val="000000"/>
                <w:shd w:val="clear" w:color="auto" w:fill="FFFFFF"/>
                <w:lang w:val="en-AU"/>
              </w:rPr>
              <w:t>Perform a physical activity to a high level in an applied setting.</w:t>
            </w:r>
          </w:p>
        </w:tc>
        <w:tc>
          <w:tcPr>
            <w:tcW w:w="5066" w:type="dxa"/>
            <w:gridSpan w:val="3"/>
          </w:tcPr>
          <w:p w14:paraId="50AB3FEE" w14:textId="7F62C330" w:rsidR="005D40BC" w:rsidRPr="006066B9" w:rsidRDefault="000F3565" w:rsidP="005D40BC">
            <w:pPr>
              <w:spacing w:after="0"/>
              <w:rPr>
                <w:rFonts w:ascii="Arial" w:hAnsi="Arial" w:cs="Arial"/>
                <w:lang w:val="en-GB"/>
              </w:rPr>
            </w:pPr>
            <w:r>
              <w:rPr>
                <w:rStyle w:val="normaltextrun"/>
                <w:rFonts w:ascii="Arial" w:hAnsi="Arial" w:cs="Arial"/>
                <w:color w:val="000000"/>
                <w:shd w:val="clear" w:color="auto" w:fill="FFFFFF"/>
                <w:lang w:val="en-AU"/>
              </w:rPr>
              <w:t>Perform a physical activity to an outstanding level in an applied setting.</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36E35">
        <w:trPr>
          <w:trHeight w:val="289"/>
        </w:trPr>
        <w:tc>
          <w:tcPr>
            <w:tcW w:w="4565" w:type="dxa"/>
            <w:gridSpan w:val="6"/>
            <w:shd w:val="clear" w:color="auto" w:fill="auto"/>
          </w:tcPr>
          <w:p w14:paraId="243FA06F" w14:textId="1DD63C7C" w:rsidR="00994BA6" w:rsidRPr="006066B9" w:rsidRDefault="000F3565" w:rsidP="00970599">
            <w:pPr>
              <w:spacing w:after="0"/>
              <w:rPr>
                <w:rFonts w:ascii="Arial" w:hAnsi="Arial" w:cs="Arial"/>
              </w:rPr>
            </w:pPr>
            <w:permStart w:id="1644701443" w:edGrp="everyone" w:colFirst="1" w:colLast="1"/>
            <w:permStart w:id="1398041949" w:edGrp="everyone" w:colFirst="2" w:colLast="2"/>
            <w:permStart w:id="314180824" w:edGrp="everyone" w:colFirst="3" w:colLast="3"/>
            <w:permStart w:id="1549012848" w:edGrp="everyone" w:colFirst="4" w:colLast="4"/>
            <w:permStart w:id="2105495703" w:edGrp="everyone" w:colFirst="5" w:colLast="5"/>
            <w:r>
              <w:rPr>
                <w:rStyle w:val="normaltextrun"/>
                <w:rFonts w:ascii="Arial" w:hAnsi="Arial" w:cs="Arial"/>
                <w:color w:val="000000"/>
                <w:shd w:val="clear" w:color="auto" w:fill="FFFFFF"/>
                <w:lang w:val="en-AU"/>
              </w:rPr>
              <w:t>Effectively demonstrates the elements and skills of the selected physical activity to enable full participation in the activity in an applied setting.</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A82625A" w:rsidR="00994BA6" w:rsidRPr="006066B9" w:rsidRDefault="00784B2D"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836E35">
        <w:trPr>
          <w:trHeight w:val="289"/>
        </w:trPr>
        <w:tc>
          <w:tcPr>
            <w:tcW w:w="4565" w:type="dxa"/>
            <w:gridSpan w:val="6"/>
            <w:shd w:val="clear" w:color="auto" w:fill="auto"/>
          </w:tcPr>
          <w:p w14:paraId="51324483" w14:textId="3A389317" w:rsidR="00994BA6" w:rsidRPr="006066B9" w:rsidRDefault="000F3565" w:rsidP="00994BA6">
            <w:pPr>
              <w:spacing w:after="0"/>
              <w:rPr>
                <w:rFonts w:ascii="Arial" w:hAnsi="Arial" w:cs="Arial"/>
              </w:rPr>
            </w:pPr>
            <w:permStart w:id="1423459090" w:edGrp="everyone" w:colFirst="1" w:colLast="1"/>
            <w:permStart w:id="626598467" w:edGrp="everyone" w:colFirst="2" w:colLast="2"/>
            <w:permStart w:id="1200884571" w:edGrp="everyone" w:colFirst="3" w:colLast="3"/>
            <w:permStart w:id="2126656147" w:edGrp="everyone" w:colFirst="4" w:colLast="4"/>
            <w:permStart w:id="481633022" w:edGrp="everyone" w:colFirst="5" w:colLast="5"/>
            <w:permEnd w:id="1644701443"/>
            <w:permEnd w:id="1398041949"/>
            <w:permEnd w:id="314180824"/>
            <w:permEnd w:id="1549012848"/>
            <w:permEnd w:id="2105495703"/>
            <w:r>
              <w:rPr>
                <w:rStyle w:val="normaltextrun"/>
                <w:rFonts w:ascii="Arial" w:hAnsi="Arial" w:cs="Arial"/>
                <w:color w:val="000000"/>
                <w:shd w:val="clear" w:color="auto" w:fill="FFFFFF"/>
                <w:lang w:val="en-AU"/>
              </w:rPr>
              <w:t>Consistently and effectively demonstrates the elements and skills of the selected physical activity to enable full participation in the activity in an applied setting.</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85122369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E98A0C7"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836E35">
        <w:trPr>
          <w:trHeight w:val="289"/>
        </w:trPr>
        <w:tc>
          <w:tcPr>
            <w:tcW w:w="4565" w:type="dxa"/>
            <w:gridSpan w:val="6"/>
            <w:shd w:val="clear" w:color="auto" w:fill="auto"/>
          </w:tcPr>
          <w:p w14:paraId="1B875923" w14:textId="079D4535" w:rsidR="00994BA6" w:rsidRPr="006066B9" w:rsidRDefault="000F3565" w:rsidP="00994BA6">
            <w:pPr>
              <w:spacing w:after="0"/>
              <w:rPr>
                <w:rFonts w:ascii="Arial" w:hAnsi="Arial" w:cs="Arial"/>
              </w:rPr>
            </w:pPr>
            <w:permStart w:id="1024659881" w:edGrp="everyone" w:colFirst="1" w:colLast="1"/>
            <w:permStart w:id="423574732" w:edGrp="everyone" w:colFirst="2" w:colLast="2"/>
            <w:permStart w:id="1632184775" w:edGrp="everyone" w:colFirst="3" w:colLast="3"/>
            <w:permStart w:id="355628090" w:edGrp="everyone" w:colFirst="4" w:colLast="4"/>
            <w:permStart w:id="82076738" w:edGrp="everyone" w:colFirst="5" w:colLast="5"/>
            <w:permEnd w:id="1423459090"/>
            <w:permEnd w:id="626598467"/>
            <w:permEnd w:id="1200884571"/>
            <w:permEnd w:id="2126656147"/>
            <w:permEnd w:id="481633022"/>
            <w:r>
              <w:rPr>
                <w:rStyle w:val="normaltextrun"/>
                <w:rFonts w:ascii="Arial" w:hAnsi="Arial" w:cs="Arial"/>
                <w:color w:val="000000"/>
                <w:shd w:val="clear" w:color="auto" w:fill="FFFFFF"/>
                <w:lang w:val="en-AU"/>
              </w:rPr>
              <w:t>Shows consistent, effective, and accomplished demonstration of the elements and skills of the selected physical activity to enable full participation in the activity in an applied setting.</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34A731DF" w:rsidR="00994BA6" w:rsidRPr="006066B9" w:rsidRDefault="0066645D"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97995667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permEnd w:id="1024659881"/>
      <w:permEnd w:id="423574732"/>
      <w:permEnd w:id="1632184775"/>
      <w:permEnd w:id="355628090"/>
      <w:permEnd w:id="82076738"/>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737121673"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449537658" w:edGrp="everyone" w:colFirst="2" w:colLast="2"/>
            <w:permEnd w:id="173712167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879103554" w:edGrp="everyone" w:colFirst="2" w:colLast="2"/>
            <w:permEnd w:id="44953765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485980989" w:edGrp="everyone" w:colFirst="1" w:colLast="1"/>
            <w:permStart w:id="801400526" w:edGrp="everyone" w:colFirst="2" w:colLast="2"/>
            <w:permStart w:id="2022515076" w:edGrp="everyone" w:colFirst="3" w:colLast="3"/>
            <w:permStart w:id="1935543963" w:edGrp="everyone" w:colFirst="4" w:colLast="4"/>
            <w:permStart w:id="1495412834" w:edGrp="everyone" w:colFirst="5" w:colLast="5"/>
            <w:permEnd w:id="879103554"/>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85980989"/>
      <w:permEnd w:id="801400526"/>
      <w:permEnd w:id="2022515076"/>
      <w:permEnd w:id="1935543963"/>
      <w:permEnd w:id="149541283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g+mvBk2B9KRwzYfCsPzrTPjUaswWXUH5UzSVnUBOjzE6zAvrbQ33rNhjD218q3z43GxHslwe5t5BYEdQth0l+g==" w:salt="WD6dPmVySxk/mcT83N9tO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0F3565"/>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B49C0"/>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6645D"/>
    <w:rsid w:val="006B2DE8"/>
    <w:rsid w:val="006C70C8"/>
    <w:rsid w:val="006C756A"/>
    <w:rsid w:val="006C7DF3"/>
    <w:rsid w:val="007109CB"/>
    <w:rsid w:val="00723431"/>
    <w:rsid w:val="00780495"/>
    <w:rsid w:val="00782A22"/>
    <w:rsid w:val="00784B2D"/>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0F3565"/>
  </w:style>
  <w:style w:type="character" w:customStyle="1" w:styleId="eop">
    <w:name w:val="eop"/>
    <w:basedOn w:val="DefaultParagraphFont"/>
    <w:rsid w:val="000F3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1</Words>
  <Characters>2344</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